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779AC" w14:textId="5325C3E7" w:rsidR="00345CAA" w:rsidRDefault="005B2EA9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6AD956B2" w14:textId="4015BFDE" w:rsidR="005B2EA9" w:rsidRDefault="005B2EA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lothes  (workbook)</w:t>
      </w:r>
    </w:p>
    <w:p w14:paraId="1D6E77AD" w14:textId="75083621" w:rsidR="005B2EA9" w:rsidRDefault="005B2EA9">
      <w:pPr>
        <w:rPr>
          <w:sz w:val="28"/>
          <w:szCs w:val="28"/>
        </w:rPr>
      </w:pPr>
      <w:r>
        <w:rPr>
          <w:sz w:val="28"/>
          <w:szCs w:val="28"/>
        </w:rPr>
        <w:t>22. / 23.04.2020.</w:t>
      </w:r>
    </w:p>
    <w:p w14:paraId="57118B65" w14:textId="571D81D3" w:rsidR="005B2EA9" w:rsidRDefault="005B2EA9">
      <w:pPr>
        <w:rPr>
          <w:sz w:val="28"/>
          <w:szCs w:val="28"/>
        </w:rPr>
      </w:pPr>
    </w:p>
    <w:p w14:paraId="220A5738" w14:textId="5AE9FB22" w:rsidR="005B2EA9" w:rsidRDefault="00E06A5C">
      <w:pPr>
        <w:rPr>
          <w:sz w:val="28"/>
          <w:szCs w:val="28"/>
        </w:rPr>
      </w:pPr>
      <w:r>
        <w:rPr>
          <w:sz w:val="28"/>
          <w:szCs w:val="28"/>
        </w:rPr>
        <w:t>Hi  there!</w:t>
      </w:r>
    </w:p>
    <w:p w14:paraId="5D5421DD" w14:textId="534AD380" w:rsidR="00E06A5C" w:rsidRDefault="00E06A5C">
      <w:pPr>
        <w:rPr>
          <w:sz w:val="28"/>
          <w:szCs w:val="28"/>
        </w:rPr>
      </w:pPr>
      <w:r>
        <w:rPr>
          <w:sz w:val="28"/>
          <w:szCs w:val="28"/>
        </w:rPr>
        <w:t>Hajd'mo  provjeriti  koliko  ste  dobro  upamtili  riječi  za  različite  komade  odjeće!</w:t>
      </w:r>
    </w:p>
    <w:p w14:paraId="78A0B209" w14:textId="1926C493" w:rsidR="00E06A5C" w:rsidRDefault="00E06A5C">
      <w:pPr>
        <w:rPr>
          <w:sz w:val="28"/>
          <w:szCs w:val="28"/>
        </w:rPr>
      </w:pPr>
      <w:r>
        <w:rPr>
          <w:sz w:val="28"/>
          <w:szCs w:val="28"/>
        </w:rPr>
        <w:t>Today,  do  all  3  tasks  on  page  42  in  your  workbooks.</w:t>
      </w:r>
    </w:p>
    <w:p w14:paraId="7F500C3F" w14:textId="64877FB7" w:rsidR="00E06A5C" w:rsidRDefault="00E06A5C">
      <w:pPr>
        <w:rPr>
          <w:sz w:val="28"/>
          <w:szCs w:val="28"/>
        </w:rPr>
      </w:pPr>
      <w:r>
        <w:rPr>
          <w:sz w:val="28"/>
          <w:szCs w:val="28"/>
        </w:rPr>
        <w:t xml:space="preserve">Naravno,  tek  učimo  pa  si  smijete  pomoći  udžbenikom  ili  bilježnicom,  ali  najprije  ipak  pokušajte  riješiti  sami  iz  glave.  </w:t>
      </w:r>
      <w:r w:rsidRPr="00E06A5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0106FAF3" w14:textId="64DE3E9D" w:rsidR="00E06A5C" w:rsidRDefault="00E06A5C">
      <w:pPr>
        <w:rPr>
          <w:sz w:val="28"/>
          <w:szCs w:val="28"/>
        </w:rPr>
      </w:pPr>
      <w:r>
        <w:rPr>
          <w:sz w:val="28"/>
          <w:szCs w:val="28"/>
        </w:rPr>
        <w:t xml:space="preserve">Pošaljite  mi  sliku  riješene  stranice  na  </w:t>
      </w:r>
      <w:r>
        <w:rPr>
          <w:b/>
          <w:bCs/>
          <w:sz w:val="28"/>
          <w:szCs w:val="28"/>
        </w:rPr>
        <w:t>Teams</w:t>
      </w:r>
      <w:r>
        <w:rPr>
          <w:sz w:val="28"/>
          <w:szCs w:val="28"/>
        </w:rPr>
        <w:t>.</w:t>
      </w:r>
    </w:p>
    <w:p w14:paraId="3D14F736" w14:textId="685C94DA" w:rsidR="00E06A5C" w:rsidRDefault="00E06A5C">
      <w:pPr>
        <w:rPr>
          <w:sz w:val="28"/>
          <w:szCs w:val="28"/>
        </w:rPr>
      </w:pPr>
    </w:p>
    <w:p w14:paraId="42C75EEA" w14:textId="57FF0A8B" w:rsidR="00E06A5C" w:rsidRDefault="00E06A5C">
      <w:pPr>
        <w:rPr>
          <w:sz w:val="28"/>
          <w:szCs w:val="28"/>
        </w:rPr>
      </w:pPr>
      <w:r>
        <w:rPr>
          <w:sz w:val="28"/>
          <w:szCs w:val="28"/>
        </w:rPr>
        <w:t>Pregledat  ću  vaša  rješenja  i  sebi  zabilježiti  kako  ste  riješili,  ali  neću  svakom  pojedinačno  ukazivati  na  greške.</w:t>
      </w:r>
    </w:p>
    <w:p w14:paraId="6E4450B5" w14:textId="485A36DD" w:rsidR="00E06A5C" w:rsidRDefault="00E06A5C">
      <w:pPr>
        <w:rPr>
          <w:sz w:val="28"/>
          <w:szCs w:val="28"/>
        </w:rPr>
      </w:pPr>
      <w:r>
        <w:rPr>
          <w:sz w:val="28"/>
          <w:szCs w:val="28"/>
        </w:rPr>
        <w:t>Umjesto  toga,  poslat  ću  vam  točna  rješenja  taman  prije  idućeg  zadatka.</w:t>
      </w:r>
      <w:r>
        <w:rPr>
          <w:sz w:val="28"/>
          <w:szCs w:val="28"/>
        </w:rPr>
        <w:br/>
        <w:t>Samostalno  uočavati  i  ispravljati  vlastite  greške  važna  je  životna  vještina</w:t>
      </w:r>
      <w:r w:rsidR="00763663">
        <w:rPr>
          <w:sz w:val="28"/>
          <w:szCs w:val="28"/>
        </w:rPr>
        <w:t xml:space="preserve">,  pa  ćemo  i  to  vježbati!  </w:t>
      </w:r>
      <w:r w:rsidR="00763663" w:rsidRPr="0076366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47F793E0" w14:textId="7FF0DF2C" w:rsidR="00763663" w:rsidRDefault="00763663">
      <w:pPr>
        <w:rPr>
          <w:sz w:val="28"/>
          <w:szCs w:val="28"/>
        </w:rPr>
      </w:pPr>
    </w:p>
    <w:p w14:paraId="56AEA347" w14:textId="7253A6E9" w:rsidR="00763663" w:rsidRPr="00E06A5C" w:rsidRDefault="00763663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763663" w:rsidRPr="00E06A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tzQ2tjA1srQwNjJU0lEKTi0uzszPAykwrAUAwUt1GCwAAAA="/>
  </w:docVars>
  <w:rsids>
    <w:rsidRoot w:val="00D32089"/>
    <w:rsid w:val="00345CAA"/>
    <w:rsid w:val="005B2EA9"/>
    <w:rsid w:val="00763663"/>
    <w:rsid w:val="00D32089"/>
    <w:rsid w:val="00E06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93853"/>
  <w15:chartTrackingRefBased/>
  <w15:docId w15:val="{14954F59-A3CC-48C8-9932-43E9356EA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</cp:revision>
  <dcterms:created xsi:type="dcterms:W3CDTF">2020-04-19T14:15:00Z</dcterms:created>
  <dcterms:modified xsi:type="dcterms:W3CDTF">2020-04-19T14:26:00Z</dcterms:modified>
</cp:coreProperties>
</file>